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af5a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c71363b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73b82cc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8:03:17Z</dcterms:created>
  <dcterms:modified xsi:type="dcterms:W3CDTF">2022-01-19T18:03:17Z</dcterms:modified>
</cp:coreProperties>
</file>